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combined - Large Dna viruses (Gather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77_12_S30_L005_R1_001, 21033_10_S26_L005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30_13_S7_L002_R1_001, 25271_14_S13_L003_R1_001, 10132-18_R1, 7140-13_R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1:08:01Z</dcterms:created>
  <dcterms:modified xsi:type="dcterms:W3CDTF">2024-07-29T11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